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9D7864" w14:textId="77777777" w:rsidR="00CA4A9E" w:rsidRPr="00CA4A9E" w:rsidRDefault="001628FB" w:rsidP="00574E2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Cs w:val="24"/>
        </w:rPr>
      </w:pPr>
      <w:bookmarkStart w:id="0" w:name="_Hlk515955123"/>
      <w:r w:rsidRPr="00CA4A9E">
        <w:rPr>
          <w:rFonts w:ascii="Arial" w:hAnsi="Arial" w:cs="Arial"/>
          <w:b/>
          <w:bCs/>
          <w:szCs w:val="24"/>
        </w:rPr>
        <w:t xml:space="preserve">Attachment </w:t>
      </w:r>
      <w:r w:rsidR="002F3769" w:rsidRPr="00CA4A9E">
        <w:rPr>
          <w:rFonts w:ascii="Arial" w:hAnsi="Arial" w:cs="Arial"/>
          <w:b/>
          <w:bCs/>
          <w:szCs w:val="24"/>
        </w:rPr>
        <w:t>1</w:t>
      </w:r>
      <w:r w:rsidR="00E72D42" w:rsidRPr="00CA4A9E">
        <w:rPr>
          <w:rFonts w:ascii="Arial" w:hAnsi="Arial" w:cs="Arial"/>
          <w:b/>
          <w:bCs/>
          <w:szCs w:val="24"/>
        </w:rPr>
        <w:t>3</w:t>
      </w:r>
    </w:p>
    <w:p w14:paraId="011E1F8D" w14:textId="17CB26D5" w:rsidR="00B64673" w:rsidRPr="00CA4A9E" w:rsidRDefault="00B64673" w:rsidP="00574E2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  <w:r w:rsidRPr="00CA4A9E">
        <w:rPr>
          <w:rFonts w:ascii="Arial" w:hAnsi="Arial" w:cs="Arial"/>
          <w:b/>
          <w:szCs w:val="24"/>
        </w:rPr>
        <w:t>Application Cover Page</w:t>
      </w:r>
    </w:p>
    <w:p w14:paraId="0F09AC27" w14:textId="77777777" w:rsidR="00B64673" w:rsidRPr="001C7676" w:rsidRDefault="00B64673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 w:val="20"/>
        </w:rPr>
      </w:pPr>
    </w:p>
    <w:p w14:paraId="3C0C9B51" w14:textId="77777777" w:rsidR="001A7952" w:rsidRPr="001C7676" w:rsidRDefault="001A7952" w:rsidP="001A7952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  <w:sz w:val="20"/>
        </w:rPr>
      </w:pPr>
      <w:bookmarkStart w:id="1" w:name="_Hlk147485401"/>
      <w:r w:rsidRPr="001C7676">
        <w:rPr>
          <w:rFonts w:ascii="Arial" w:hAnsi="Arial" w:cs="Arial"/>
          <w:b/>
          <w:iCs/>
          <w:sz w:val="20"/>
        </w:rPr>
        <w:t>Training Center of Expertise: Promoting Health Equity and Racial Justice to Improve Community Health Outcomes</w:t>
      </w:r>
      <w:bookmarkEnd w:id="1"/>
    </w:p>
    <w:bookmarkEnd w:id="0"/>
    <w:p w14:paraId="29E746EE" w14:textId="2BDD5F13" w:rsidR="00253580" w:rsidRDefault="000A1788" w:rsidP="3E2F4149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 w:val="20"/>
        </w:rPr>
      </w:pPr>
      <w:r w:rsidRPr="001C7676">
        <w:rPr>
          <w:rFonts w:ascii="Arial" w:hAnsi="Arial" w:cs="Arial"/>
          <w:b/>
          <w:bCs/>
          <w:sz w:val="20"/>
        </w:rPr>
        <w:t xml:space="preserve">RFA </w:t>
      </w:r>
      <w:r w:rsidR="00AC2EE9" w:rsidRPr="001C7676">
        <w:rPr>
          <w:rFonts w:ascii="Arial" w:hAnsi="Arial" w:cs="Arial"/>
          <w:b/>
          <w:bCs/>
          <w:sz w:val="20"/>
        </w:rPr>
        <w:t>#</w:t>
      </w:r>
      <w:r w:rsidR="00E93D40" w:rsidRPr="001C7676">
        <w:rPr>
          <w:rFonts w:ascii="Arial" w:hAnsi="Arial" w:cs="Arial"/>
          <w:b/>
          <w:bCs/>
          <w:sz w:val="20"/>
        </w:rPr>
        <w:t>20662</w:t>
      </w:r>
      <w:r w:rsidR="00574E2D" w:rsidRPr="001C7676">
        <w:rPr>
          <w:rFonts w:ascii="Arial" w:hAnsi="Arial" w:cs="Arial"/>
          <w:b/>
          <w:bCs/>
          <w:sz w:val="20"/>
        </w:rPr>
        <w:t>/</w:t>
      </w:r>
      <w:r w:rsidR="00253580" w:rsidRPr="001C7676">
        <w:rPr>
          <w:rFonts w:ascii="Arial" w:hAnsi="Arial" w:cs="Arial"/>
          <w:b/>
          <w:bCs/>
          <w:sz w:val="20"/>
        </w:rPr>
        <w:t>Internal Program #</w:t>
      </w:r>
      <w:r w:rsidR="006B347D" w:rsidRPr="001C7676">
        <w:rPr>
          <w:rFonts w:ascii="Arial" w:hAnsi="Arial" w:cs="Arial"/>
          <w:b/>
          <w:bCs/>
          <w:sz w:val="20"/>
        </w:rPr>
        <w:t>23-001</w:t>
      </w:r>
      <w:r w:rsidR="001A7952" w:rsidRPr="001C7676">
        <w:rPr>
          <w:rFonts w:ascii="Arial" w:hAnsi="Arial" w:cs="Arial"/>
          <w:b/>
          <w:bCs/>
          <w:sz w:val="20"/>
        </w:rPr>
        <w:t>8</w:t>
      </w:r>
    </w:p>
    <w:p w14:paraId="05C5857E" w14:textId="77777777" w:rsidR="00CA4A9E" w:rsidRPr="001C7676" w:rsidRDefault="00CA4A9E" w:rsidP="3E2F4149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 w:val="20"/>
        </w:rPr>
      </w:pPr>
    </w:p>
    <w:p w14:paraId="64B09BE8" w14:textId="2A1D8EF0" w:rsidR="000A1788" w:rsidRPr="001C7676" w:rsidRDefault="00574E2D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color w:val="0070C0"/>
          <w:sz w:val="20"/>
        </w:rPr>
      </w:pPr>
      <w:r w:rsidRPr="001C7676">
        <w:rPr>
          <w:rFonts w:ascii="Arial" w:hAnsi="Arial" w:cs="Arial"/>
          <w:b/>
          <w:color w:val="0070C0"/>
          <w:sz w:val="20"/>
        </w:rPr>
        <w:t>(Please type all information below).</w:t>
      </w:r>
    </w:p>
    <w:p w14:paraId="665A113C" w14:textId="77777777" w:rsidR="00246CCF" w:rsidRPr="001C7676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sz w:val="20"/>
        </w:rPr>
      </w:pPr>
    </w:p>
    <w:p w14:paraId="2854119A" w14:textId="6A2911F8" w:rsidR="00246CCF" w:rsidRPr="001C7676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 xml:space="preserve">Applicant </w:t>
      </w:r>
      <w:r w:rsidR="00246CCF" w:rsidRPr="001C7676">
        <w:rPr>
          <w:rFonts w:ascii="Arial" w:hAnsi="Arial" w:cs="Arial"/>
          <w:b/>
          <w:sz w:val="20"/>
        </w:rPr>
        <w:t xml:space="preserve">Organization Name: </w:t>
      </w:r>
    </w:p>
    <w:p w14:paraId="745BDDDC" w14:textId="487ADB44" w:rsidR="00163570" w:rsidRPr="001C7676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 xml:space="preserve">Federal </w:t>
      </w:r>
      <w:proofErr w:type="gramStart"/>
      <w:r w:rsidRPr="001C7676">
        <w:rPr>
          <w:rFonts w:ascii="Arial" w:hAnsi="Arial" w:cs="Arial"/>
          <w:b/>
          <w:sz w:val="20"/>
        </w:rPr>
        <w:t>ID#:</w:t>
      </w:r>
      <w:proofErr w:type="gramEnd"/>
      <w:r w:rsidR="00583A32" w:rsidRPr="001C7676">
        <w:rPr>
          <w:rFonts w:ascii="Arial" w:hAnsi="Arial" w:cs="Arial"/>
          <w:b/>
          <w:sz w:val="20"/>
        </w:rPr>
        <w:t xml:space="preserve"> </w:t>
      </w:r>
    </w:p>
    <w:p w14:paraId="6BD6C30B" w14:textId="4ED4FF78" w:rsidR="00574E2D" w:rsidRPr="001C7676" w:rsidRDefault="00574E2D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sz w:val="20"/>
        </w:rPr>
      </w:pPr>
      <w:r w:rsidRPr="001C7676">
        <w:rPr>
          <w:rFonts w:ascii="Arial" w:hAnsi="Arial" w:cs="Arial"/>
          <w:b/>
          <w:bCs/>
          <w:sz w:val="20"/>
        </w:rPr>
        <w:t>SFS Vendor ID:</w:t>
      </w:r>
    </w:p>
    <w:p w14:paraId="035B379D" w14:textId="5F9CD59B" w:rsidR="00246CCF" w:rsidRPr="001C7676" w:rsidRDefault="00F2508B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sz w:val="20"/>
        </w:rPr>
      </w:pPr>
      <w:r w:rsidRPr="001C7676">
        <w:rPr>
          <w:rFonts w:ascii="Arial" w:hAnsi="Arial" w:cs="Arial"/>
          <w:b/>
          <w:bCs/>
          <w:sz w:val="20"/>
        </w:rPr>
        <w:t>Unique Entity Identifier (UEI):</w:t>
      </w:r>
      <w:r w:rsidRPr="001C7676">
        <w:rPr>
          <w:rFonts w:ascii="Arial" w:hAnsi="Arial" w:cs="Arial"/>
          <w:sz w:val="20"/>
        </w:rPr>
        <w:t xml:space="preserve"> </w:t>
      </w:r>
    </w:p>
    <w:p w14:paraId="7EF32A1F" w14:textId="7B61C902" w:rsidR="003E77AF" w:rsidRPr="001C7676" w:rsidRDefault="003E77A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bCs/>
          <w:sz w:val="20"/>
        </w:rPr>
      </w:pPr>
      <w:r w:rsidRPr="001C7676">
        <w:rPr>
          <w:rFonts w:ascii="Arial" w:hAnsi="Arial" w:cs="Arial"/>
          <w:b/>
          <w:bCs/>
          <w:sz w:val="20"/>
        </w:rPr>
        <w:t xml:space="preserve">Charities </w:t>
      </w:r>
      <w:proofErr w:type="gramStart"/>
      <w:r w:rsidRPr="001C7676">
        <w:rPr>
          <w:rFonts w:ascii="Arial" w:hAnsi="Arial" w:cs="Arial"/>
          <w:b/>
          <w:bCs/>
          <w:sz w:val="20"/>
        </w:rPr>
        <w:t>Registration #:</w:t>
      </w:r>
      <w:proofErr w:type="gramEnd"/>
    </w:p>
    <w:p w14:paraId="5D712AB8" w14:textId="06EBFC5A" w:rsidR="001861F2" w:rsidRPr="001C7676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>Contact Person</w:t>
      </w:r>
      <w:r w:rsidR="001861F2" w:rsidRPr="001C7676">
        <w:rPr>
          <w:rFonts w:ascii="Arial" w:hAnsi="Arial" w:cs="Arial"/>
          <w:b/>
          <w:sz w:val="20"/>
        </w:rPr>
        <w:t xml:space="preserve">: </w:t>
      </w:r>
    </w:p>
    <w:p w14:paraId="5980C6E2" w14:textId="0384703B" w:rsidR="00246CCF" w:rsidRPr="001C7676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>Title</w:t>
      </w:r>
      <w:r w:rsidR="00246CCF" w:rsidRPr="001C7676">
        <w:rPr>
          <w:rFonts w:ascii="Arial" w:hAnsi="Arial" w:cs="Arial"/>
          <w:b/>
          <w:sz w:val="20"/>
        </w:rPr>
        <w:t xml:space="preserve">: </w:t>
      </w:r>
    </w:p>
    <w:p w14:paraId="44E8AF08" w14:textId="428E5C00" w:rsidR="00574E2D" w:rsidRPr="001C7676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0"/>
        </w:rPr>
      </w:pPr>
      <w:r w:rsidRPr="001C7676">
        <w:rPr>
          <w:rFonts w:ascii="Arial" w:hAnsi="Arial" w:cs="Arial"/>
          <w:b/>
          <w:sz w:val="20"/>
        </w:rPr>
        <w:t xml:space="preserve">Address: </w:t>
      </w:r>
      <w:r w:rsidR="00FD1F7C" w:rsidRPr="001C7676">
        <w:rPr>
          <w:rFonts w:ascii="Arial" w:hAnsi="Arial" w:cs="Arial"/>
          <w:b/>
          <w:sz w:val="20"/>
        </w:rPr>
        <w:t>(Office location must be in New York State)</w:t>
      </w:r>
    </w:p>
    <w:p w14:paraId="11B56DC1" w14:textId="77777777" w:rsidR="00FD1F7C" w:rsidRPr="001C7676" w:rsidRDefault="00FD1F7C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i/>
          <w:iCs/>
          <w:sz w:val="20"/>
        </w:rPr>
      </w:pPr>
      <w:r w:rsidRPr="001C7676">
        <w:rPr>
          <w:rFonts w:ascii="Arial" w:hAnsi="Arial" w:cs="Arial"/>
          <w:b/>
          <w:i/>
          <w:iCs/>
          <w:sz w:val="20"/>
        </w:rPr>
        <w:t xml:space="preserve">Include: </w:t>
      </w:r>
    </w:p>
    <w:p w14:paraId="58CE231C" w14:textId="52D06A23" w:rsidR="00FD1F7C" w:rsidRPr="001C7676" w:rsidRDefault="00FD1F7C" w:rsidP="00FD1F7C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ind w:left="720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 xml:space="preserve">Street Address (no PO Box), Floor/Suite: </w:t>
      </w:r>
    </w:p>
    <w:p w14:paraId="3C73B0C2" w14:textId="4D07E77C" w:rsidR="00FD1F7C" w:rsidRPr="001C7676" w:rsidRDefault="00FD1F7C" w:rsidP="00FD1F7C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ind w:left="720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>City/State/Zip Code:</w:t>
      </w:r>
    </w:p>
    <w:p w14:paraId="49682E3E" w14:textId="77777777" w:rsidR="00FD1F7C" w:rsidRPr="001C7676" w:rsidRDefault="00FD1F7C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0"/>
        </w:rPr>
      </w:pPr>
    </w:p>
    <w:p w14:paraId="75AF8E82" w14:textId="507573CF" w:rsidR="001861F2" w:rsidRPr="001C7676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>Telep</w:t>
      </w:r>
      <w:r w:rsidR="00246CCF" w:rsidRPr="001C7676">
        <w:rPr>
          <w:rFonts w:ascii="Arial" w:hAnsi="Arial" w:cs="Arial"/>
          <w:b/>
          <w:sz w:val="20"/>
        </w:rPr>
        <w:t xml:space="preserve">hone #: </w:t>
      </w:r>
    </w:p>
    <w:p w14:paraId="3CC17BBE" w14:textId="4E73E220" w:rsidR="00246CCF" w:rsidRPr="001C7676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 xml:space="preserve">Email Address: </w:t>
      </w:r>
    </w:p>
    <w:p w14:paraId="2CD92AB1" w14:textId="77777777" w:rsidR="003E77AF" w:rsidRPr="001C7676" w:rsidRDefault="003E77AF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>Applicant Organization Website Address:</w:t>
      </w:r>
    </w:p>
    <w:p w14:paraId="2DFF34F6" w14:textId="77777777" w:rsidR="003E77AF" w:rsidRPr="001C7676" w:rsidRDefault="003E77AF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  <w:r w:rsidRPr="001C7676">
        <w:rPr>
          <w:rFonts w:ascii="Arial" w:hAnsi="Arial" w:cs="Arial"/>
          <w:b/>
          <w:sz w:val="20"/>
        </w:rPr>
        <w:t xml:space="preserve">Ownership: </w:t>
      </w:r>
      <w:r w:rsidRPr="001C7676">
        <w:rPr>
          <w:rFonts w:ascii="Arial" w:hAnsi="Arial" w:cs="Arial"/>
          <w:b/>
          <w:sz w:val="16"/>
          <w:szCs w:val="16"/>
        </w:rPr>
        <w:t>(Select one from the List below):</w:t>
      </w:r>
    </w:p>
    <w:p w14:paraId="329F9DC1" w14:textId="0FE3FAA5" w:rsidR="003E77AF" w:rsidRPr="001C7676" w:rsidRDefault="00CA4A9E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Cs/>
            <w:sz w:val="20"/>
          </w:rPr>
          <w:id w:val="896941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7676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3E77AF" w:rsidRPr="001C7676">
        <w:rPr>
          <w:rFonts w:ascii="Arial" w:hAnsi="Arial" w:cs="Arial"/>
          <w:bCs/>
          <w:sz w:val="20"/>
        </w:rPr>
        <w:t xml:space="preserve">  Federal</w:t>
      </w:r>
    </w:p>
    <w:p w14:paraId="3073CD88" w14:textId="638A1C46" w:rsidR="003E77AF" w:rsidRPr="001C7676" w:rsidRDefault="00CA4A9E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-658614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7AF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3E77AF" w:rsidRPr="001C7676">
        <w:rPr>
          <w:rFonts w:ascii="Arial" w:hAnsi="Arial" w:cs="Arial"/>
          <w:bCs/>
          <w:sz w:val="20"/>
        </w:rPr>
        <w:t xml:space="preserve">  For </w:t>
      </w:r>
      <w:r w:rsidR="001C7676" w:rsidRPr="001C7676">
        <w:rPr>
          <w:rFonts w:ascii="Arial" w:hAnsi="Arial" w:cs="Arial"/>
          <w:bCs/>
          <w:sz w:val="20"/>
        </w:rPr>
        <w:t>P</w:t>
      </w:r>
      <w:r w:rsidR="003E77AF" w:rsidRPr="001C7676">
        <w:rPr>
          <w:rFonts w:ascii="Arial" w:hAnsi="Arial" w:cs="Arial"/>
          <w:bCs/>
          <w:sz w:val="20"/>
        </w:rPr>
        <w:t>rofit</w:t>
      </w:r>
    </w:p>
    <w:p w14:paraId="65A09AC5" w14:textId="77777777" w:rsidR="003E77AF" w:rsidRPr="001C7676" w:rsidRDefault="00CA4A9E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-1099097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7AF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3E77AF" w:rsidRPr="001C7676">
        <w:rPr>
          <w:rFonts w:ascii="Arial" w:hAnsi="Arial" w:cs="Arial"/>
          <w:bCs/>
          <w:sz w:val="20"/>
        </w:rPr>
        <w:t xml:space="preserve">  Local</w:t>
      </w:r>
    </w:p>
    <w:p w14:paraId="5D5E5287" w14:textId="77777777" w:rsidR="003E77AF" w:rsidRPr="001C7676" w:rsidRDefault="00CA4A9E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-9518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7AF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3E77AF" w:rsidRPr="001C7676">
        <w:rPr>
          <w:rFonts w:ascii="Arial" w:hAnsi="Arial" w:cs="Arial"/>
          <w:bCs/>
          <w:sz w:val="20"/>
        </w:rPr>
        <w:t xml:space="preserve">  Not-for-Profit</w:t>
      </w:r>
    </w:p>
    <w:p w14:paraId="0690F284" w14:textId="77777777" w:rsidR="003E77AF" w:rsidRPr="001C7676" w:rsidRDefault="00CA4A9E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1537778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7AF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3E77AF" w:rsidRPr="001C7676">
        <w:rPr>
          <w:rFonts w:ascii="Arial" w:hAnsi="Arial" w:cs="Arial"/>
          <w:bCs/>
          <w:sz w:val="20"/>
        </w:rPr>
        <w:t xml:space="preserve">  State</w:t>
      </w:r>
    </w:p>
    <w:p w14:paraId="01B473E5" w14:textId="77777777" w:rsidR="003E77AF" w:rsidRDefault="00CA4A9E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-881794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7AF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3E77AF" w:rsidRPr="001C7676">
        <w:rPr>
          <w:rFonts w:ascii="Arial" w:hAnsi="Arial" w:cs="Arial"/>
          <w:bCs/>
          <w:sz w:val="20"/>
        </w:rPr>
        <w:t xml:space="preserve">  Unincorporated</w:t>
      </w:r>
    </w:p>
    <w:p w14:paraId="7594AA94" w14:textId="77777777" w:rsidR="001C7676" w:rsidRPr="001C7676" w:rsidRDefault="001C7676" w:rsidP="00CA4A9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276" w:lineRule="auto"/>
        <w:rPr>
          <w:rFonts w:ascii="Arial" w:hAnsi="Arial" w:cs="Arial"/>
          <w:bCs/>
          <w:sz w:val="20"/>
        </w:rPr>
      </w:pPr>
    </w:p>
    <w:p w14:paraId="641777EC" w14:textId="545B8331" w:rsidR="001C7676" w:rsidRPr="001C7676" w:rsidRDefault="001C7676" w:rsidP="003E77A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color w:val="000000"/>
          <w:sz w:val="20"/>
        </w:rPr>
      </w:pPr>
      <w:r w:rsidRPr="001C7676">
        <w:rPr>
          <w:rFonts w:ascii="Arial" w:hAnsi="Arial" w:cs="Arial"/>
          <w:b/>
          <w:color w:val="000000"/>
          <w:sz w:val="20"/>
        </w:rPr>
        <w:t>Applicants must be a registered not-for-profit 501(c)(3) or tribal organization. Not-for-profit Applicants must be either a community-based organization, government organization, training organization, or academic institution.</w:t>
      </w:r>
    </w:p>
    <w:p w14:paraId="3F3A73F0" w14:textId="77777777" w:rsidR="001C7676" w:rsidRPr="001C7676" w:rsidRDefault="001C7676" w:rsidP="001C767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0"/>
        </w:rPr>
      </w:pPr>
      <w:r w:rsidRPr="001C7676">
        <w:rPr>
          <w:rFonts w:ascii="Arial" w:hAnsi="Arial" w:cs="Arial"/>
          <w:bCs/>
          <w:color w:val="000000"/>
          <w:sz w:val="20"/>
        </w:rPr>
        <w:t xml:space="preserve">Applicant is a: </w:t>
      </w:r>
      <w:r w:rsidRPr="001C7676">
        <w:rPr>
          <w:rFonts w:ascii="Arial" w:hAnsi="Arial" w:cs="Arial"/>
          <w:b/>
          <w:sz w:val="16"/>
          <w:szCs w:val="16"/>
        </w:rPr>
        <w:t>(Select one from the List below):</w:t>
      </w:r>
    </w:p>
    <w:p w14:paraId="08ABD6B1" w14:textId="317C3D37" w:rsidR="001C7676" w:rsidRPr="001C7676" w:rsidRDefault="00CA4A9E" w:rsidP="001C767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Cs/>
            <w:sz w:val="20"/>
          </w:rPr>
          <w:id w:val="-1897649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7676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1C7676" w:rsidRPr="001C7676">
        <w:rPr>
          <w:rFonts w:ascii="Arial" w:hAnsi="Arial" w:cs="Arial"/>
          <w:bCs/>
          <w:sz w:val="20"/>
        </w:rPr>
        <w:t xml:space="preserve">  Community-Based Organization</w:t>
      </w:r>
    </w:p>
    <w:p w14:paraId="4357EEC9" w14:textId="6F9A7154" w:rsidR="001C7676" w:rsidRPr="001C7676" w:rsidRDefault="00CA4A9E" w:rsidP="001C767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1321381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7676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1C7676" w:rsidRPr="001C7676">
        <w:rPr>
          <w:rFonts w:ascii="Arial" w:hAnsi="Arial" w:cs="Arial"/>
          <w:bCs/>
          <w:sz w:val="20"/>
        </w:rPr>
        <w:t xml:space="preserve">  Government Organization</w:t>
      </w:r>
    </w:p>
    <w:p w14:paraId="1F706E7C" w14:textId="24958BDB" w:rsidR="001C7676" w:rsidRPr="001C7676" w:rsidRDefault="00CA4A9E" w:rsidP="001C767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1744366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7676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1C7676" w:rsidRPr="001C7676">
        <w:rPr>
          <w:rFonts w:ascii="Arial" w:hAnsi="Arial" w:cs="Arial"/>
          <w:bCs/>
          <w:sz w:val="20"/>
        </w:rPr>
        <w:t xml:space="preserve">  Training Organization</w:t>
      </w:r>
    </w:p>
    <w:p w14:paraId="056281A4" w14:textId="77777777" w:rsidR="001C7676" w:rsidRDefault="00CA4A9E" w:rsidP="00941B5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  <w:sdt>
        <w:sdtPr>
          <w:rPr>
            <w:rFonts w:ascii="Arial" w:hAnsi="Arial" w:cs="Arial"/>
            <w:bCs/>
            <w:sz w:val="20"/>
          </w:rPr>
          <w:id w:val="152271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7676" w:rsidRPr="001C7676">
            <w:rPr>
              <w:rFonts w:ascii="Segoe UI Symbol" w:eastAsia="MS Gothic" w:hAnsi="Segoe UI Symbol" w:cs="Segoe UI Symbol"/>
              <w:bCs/>
              <w:sz w:val="20"/>
            </w:rPr>
            <w:t>☐</w:t>
          </w:r>
        </w:sdtContent>
      </w:sdt>
      <w:r w:rsidR="001C7676" w:rsidRPr="001C7676">
        <w:rPr>
          <w:rFonts w:ascii="Arial" w:hAnsi="Arial" w:cs="Arial"/>
          <w:bCs/>
          <w:sz w:val="20"/>
        </w:rPr>
        <w:t xml:space="preserve">  Academic Institution</w:t>
      </w:r>
    </w:p>
    <w:p w14:paraId="376F9215" w14:textId="77777777" w:rsidR="001C7676" w:rsidRPr="001C7676" w:rsidRDefault="001C7676" w:rsidP="00CA4A9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Cs/>
          <w:sz w:val="20"/>
        </w:rPr>
      </w:pPr>
    </w:p>
    <w:p w14:paraId="5616F03C" w14:textId="0564C191" w:rsidR="00941B5A" w:rsidRDefault="002C3686" w:rsidP="00CA4A9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bCs/>
          <w:sz w:val="20"/>
        </w:rPr>
      </w:pPr>
      <w:r w:rsidRPr="001C7676">
        <w:rPr>
          <w:rFonts w:ascii="Arial" w:hAnsi="Arial" w:cs="Arial"/>
          <w:b/>
          <w:bCs/>
          <w:sz w:val="20"/>
        </w:rPr>
        <w:t xml:space="preserve">Annual </w:t>
      </w:r>
      <w:r w:rsidR="003E77AF" w:rsidRPr="001C7676">
        <w:rPr>
          <w:rFonts w:ascii="Arial" w:hAnsi="Arial" w:cs="Arial"/>
          <w:b/>
          <w:bCs/>
          <w:sz w:val="20"/>
        </w:rPr>
        <w:t xml:space="preserve">Amount </w:t>
      </w:r>
      <w:r w:rsidRPr="001C7676">
        <w:rPr>
          <w:rFonts w:ascii="Arial" w:hAnsi="Arial" w:cs="Arial"/>
          <w:b/>
          <w:bCs/>
          <w:sz w:val="20"/>
        </w:rPr>
        <w:t xml:space="preserve">Requested: </w:t>
      </w:r>
    </w:p>
    <w:p w14:paraId="10CC59A3" w14:textId="0A97771E" w:rsidR="00B3699E" w:rsidRPr="001C7676" w:rsidRDefault="00FD1F7C" w:rsidP="00CA4A9E">
      <w:pPr>
        <w:spacing w:line="360" w:lineRule="auto"/>
        <w:rPr>
          <w:rFonts w:ascii="Arial" w:hAnsi="Arial" w:cs="Arial"/>
          <w:b/>
          <w:sz w:val="20"/>
        </w:rPr>
      </w:pPr>
      <w:r w:rsidRPr="001C7676">
        <w:rPr>
          <w:rFonts w:ascii="Arial" w:hAnsi="Arial" w:cs="Arial"/>
          <w:b/>
          <w:sz w:val="20"/>
        </w:rPr>
        <w:t>Name of Authorized Official:</w:t>
      </w:r>
    </w:p>
    <w:p w14:paraId="5C1DDF74" w14:textId="4E44013A" w:rsidR="001D4B53" w:rsidRPr="001C7676" w:rsidRDefault="00F4003B" w:rsidP="00CA4A9E">
      <w:pPr>
        <w:spacing w:line="360" w:lineRule="auto"/>
        <w:rPr>
          <w:rFonts w:ascii="Arial" w:hAnsi="Arial" w:cs="Arial"/>
          <w:bCs/>
          <w:sz w:val="20"/>
        </w:rPr>
      </w:pPr>
      <w:r w:rsidRPr="001C7676">
        <w:rPr>
          <w:rFonts w:ascii="Arial" w:hAnsi="Arial" w:cs="Arial"/>
          <w:b/>
          <w:sz w:val="20"/>
        </w:rPr>
        <w:t>Signature of Authorized Official:</w:t>
      </w:r>
    </w:p>
    <w:sectPr w:rsidR="001D4B53" w:rsidRPr="001C7676" w:rsidSect="00CA4A9E">
      <w:headerReference w:type="default" r:id="rId10"/>
      <w:pgSz w:w="12240" w:h="15840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2B3A9" w14:textId="77777777" w:rsidR="00FD638A" w:rsidRDefault="00FD638A" w:rsidP="00131FC5">
      <w:r>
        <w:separator/>
      </w:r>
    </w:p>
  </w:endnote>
  <w:endnote w:type="continuationSeparator" w:id="0">
    <w:p w14:paraId="2C0ED38B" w14:textId="77777777" w:rsidR="00FD638A" w:rsidRDefault="00FD638A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54099" w14:textId="77777777" w:rsidR="00FD638A" w:rsidRDefault="00FD638A" w:rsidP="00131FC5">
      <w:r>
        <w:separator/>
      </w:r>
    </w:p>
  </w:footnote>
  <w:footnote w:type="continuationSeparator" w:id="0">
    <w:p w14:paraId="0AC13D0E" w14:textId="77777777" w:rsidR="00FD638A" w:rsidRDefault="00FD638A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638CE" w14:textId="0E039222" w:rsidR="00131FC5" w:rsidRPr="00961EBC" w:rsidRDefault="00131FC5" w:rsidP="001628FB">
    <w:pPr>
      <w:ind w:left="2160" w:firstLine="7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QUAAuUY3SwAAAA="/>
  </w:docVars>
  <w:rsids>
    <w:rsidRoot w:val="00246CCF"/>
    <w:rsid w:val="000061FD"/>
    <w:rsid w:val="00017CDA"/>
    <w:rsid w:val="0004684B"/>
    <w:rsid w:val="00072B00"/>
    <w:rsid w:val="000A1788"/>
    <w:rsid w:val="000B0B5B"/>
    <w:rsid w:val="000B3C3D"/>
    <w:rsid w:val="000B6424"/>
    <w:rsid w:val="001012CE"/>
    <w:rsid w:val="00126E9C"/>
    <w:rsid w:val="00131FC5"/>
    <w:rsid w:val="001628FB"/>
    <w:rsid w:val="00163570"/>
    <w:rsid w:val="001861F2"/>
    <w:rsid w:val="001A7952"/>
    <w:rsid w:val="001C4428"/>
    <w:rsid w:val="001C7676"/>
    <w:rsid w:val="001C783D"/>
    <w:rsid w:val="001D4B53"/>
    <w:rsid w:val="0020221D"/>
    <w:rsid w:val="00225EB3"/>
    <w:rsid w:val="00246CCF"/>
    <w:rsid w:val="0024754B"/>
    <w:rsid w:val="00247EAC"/>
    <w:rsid w:val="00253580"/>
    <w:rsid w:val="002968D9"/>
    <w:rsid w:val="002B63C5"/>
    <w:rsid w:val="002C3686"/>
    <w:rsid w:val="002C48C5"/>
    <w:rsid w:val="002F3769"/>
    <w:rsid w:val="00356EDA"/>
    <w:rsid w:val="003B2B4E"/>
    <w:rsid w:val="003D2ABA"/>
    <w:rsid w:val="003E426E"/>
    <w:rsid w:val="003E77AF"/>
    <w:rsid w:val="00401103"/>
    <w:rsid w:val="00406C91"/>
    <w:rsid w:val="004107D4"/>
    <w:rsid w:val="00433F68"/>
    <w:rsid w:val="004646A8"/>
    <w:rsid w:val="00493964"/>
    <w:rsid w:val="004A2848"/>
    <w:rsid w:val="005012FA"/>
    <w:rsid w:val="005706E9"/>
    <w:rsid w:val="00574E2D"/>
    <w:rsid w:val="00581847"/>
    <w:rsid w:val="00582C89"/>
    <w:rsid w:val="00583A32"/>
    <w:rsid w:val="00584837"/>
    <w:rsid w:val="005B3569"/>
    <w:rsid w:val="005E0951"/>
    <w:rsid w:val="006B347D"/>
    <w:rsid w:val="006C2827"/>
    <w:rsid w:val="006C4CA0"/>
    <w:rsid w:val="006E760B"/>
    <w:rsid w:val="006F2389"/>
    <w:rsid w:val="007566C8"/>
    <w:rsid w:val="007648D5"/>
    <w:rsid w:val="0079587F"/>
    <w:rsid w:val="007C2A8E"/>
    <w:rsid w:val="007D6BB7"/>
    <w:rsid w:val="007F469F"/>
    <w:rsid w:val="00806CE8"/>
    <w:rsid w:val="00826698"/>
    <w:rsid w:val="00877F22"/>
    <w:rsid w:val="008A4670"/>
    <w:rsid w:val="008D3CE9"/>
    <w:rsid w:val="008E14F4"/>
    <w:rsid w:val="008F29B7"/>
    <w:rsid w:val="00905A47"/>
    <w:rsid w:val="00941B5A"/>
    <w:rsid w:val="00961EBC"/>
    <w:rsid w:val="00961F81"/>
    <w:rsid w:val="0097150F"/>
    <w:rsid w:val="009847AB"/>
    <w:rsid w:val="0099470D"/>
    <w:rsid w:val="009A131B"/>
    <w:rsid w:val="009A6136"/>
    <w:rsid w:val="00A22D2E"/>
    <w:rsid w:val="00A57ED5"/>
    <w:rsid w:val="00A60FB9"/>
    <w:rsid w:val="00A961C4"/>
    <w:rsid w:val="00AA4744"/>
    <w:rsid w:val="00AC2EE9"/>
    <w:rsid w:val="00AE5B54"/>
    <w:rsid w:val="00B02E9F"/>
    <w:rsid w:val="00B16E61"/>
    <w:rsid w:val="00B3699E"/>
    <w:rsid w:val="00B64673"/>
    <w:rsid w:val="00BC45F2"/>
    <w:rsid w:val="00BE62D8"/>
    <w:rsid w:val="00C25880"/>
    <w:rsid w:val="00C34E13"/>
    <w:rsid w:val="00C47A0A"/>
    <w:rsid w:val="00C57637"/>
    <w:rsid w:val="00C7266F"/>
    <w:rsid w:val="00C764CB"/>
    <w:rsid w:val="00CA3D00"/>
    <w:rsid w:val="00CA4A9E"/>
    <w:rsid w:val="00CB113F"/>
    <w:rsid w:val="00DB298D"/>
    <w:rsid w:val="00DB5BB0"/>
    <w:rsid w:val="00DD5DFA"/>
    <w:rsid w:val="00E04EC7"/>
    <w:rsid w:val="00E33E3C"/>
    <w:rsid w:val="00E541DC"/>
    <w:rsid w:val="00E6381D"/>
    <w:rsid w:val="00E725BE"/>
    <w:rsid w:val="00E72D42"/>
    <w:rsid w:val="00E93D40"/>
    <w:rsid w:val="00EB19C2"/>
    <w:rsid w:val="00EB7961"/>
    <w:rsid w:val="00EE1ADA"/>
    <w:rsid w:val="00EF4780"/>
    <w:rsid w:val="00F2508B"/>
    <w:rsid w:val="00F3714E"/>
    <w:rsid w:val="00F4003B"/>
    <w:rsid w:val="00F42DB0"/>
    <w:rsid w:val="00F542B1"/>
    <w:rsid w:val="00F73177"/>
    <w:rsid w:val="00F76871"/>
    <w:rsid w:val="00F81F8F"/>
    <w:rsid w:val="00F97732"/>
    <w:rsid w:val="00FA0766"/>
    <w:rsid w:val="00FB563A"/>
    <w:rsid w:val="00FC3F07"/>
    <w:rsid w:val="00FD1F7C"/>
    <w:rsid w:val="00FD4E05"/>
    <w:rsid w:val="00FD638A"/>
    <w:rsid w:val="00FF3F10"/>
    <w:rsid w:val="3646A9A1"/>
    <w:rsid w:val="3E2F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styleId="Revision">
    <w:name w:val="Revision"/>
    <w:hidden/>
    <w:uiPriority w:val="99"/>
    <w:semiHidden/>
    <w:rsid w:val="00C34E13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574E2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695A6-1891-48ED-A39A-BAD2ADC44B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F36130-EC13-4678-8E43-F4BCE480D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D52AF1-434A-43DB-B6E6-35C809DD7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822723-F75A-4E33-86A9-FFCFE40FB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3</Words>
  <Characters>1021</Characters>
  <Application>Microsoft Office Word</Application>
  <DocSecurity>0</DocSecurity>
  <Lines>1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Davis, Tara (HEALTH)</cp:lastModifiedBy>
  <cp:revision>3</cp:revision>
  <cp:lastPrinted>2016-09-22T17:53:00Z</cp:lastPrinted>
  <dcterms:created xsi:type="dcterms:W3CDTF">2026-03-03T20:43:00Z</dcterms:created>
  <dcterms:modified xsi:type="dcterms:W3CDTF">2026-03-03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